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0B403F" w14:textId="18424955" w:rsidR="00FB7B1F" w:rsidRDefault="00FB7B1F" w:rsidP="00FB7B1F">
      <w:pPr>
        <w:jc w:val="center"/>
      </w:pPr>
      <w:r>
        <w:t>Chi Squared Test</w:t>
      </w:r>
    </w:p>
    <w:p w14:paraId="6A6E0219" w14:textId="23ED0954" w:rsidR="00FB7B1F" w:rsidRDefault="00FB7B1F">
      <w:pPr>
        <w:rPr>
          <w:noProof/>
        </w:rPr>
      </w:pPr>
      <w:r>
        <w:t>1.By Gender</w:t>
      </w:r>
      <w:bookmarkStart w:id="0" w:name="_GoBack"/>
      <w:bookmarkEnd w:id="0"/>
      <w:r>
        <w:rPr>
          <w:noProof/>
        </w:rPr>
        <w:drawing>
          <wp:inline distT="0" distB="0" distL="0" distR="0" wp14:anchorId="060006E2" wp14:editId="26806C9A">
            <wp:extent cx="2805503" cy="147099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5503" cy="1470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D70A07" w14:textId="6DB94E21" w:rsidR="00A43C88" w:rsidRDefault="00FB7B1F">
      <w:pPr>
        <w:rPr>
          <w:noProof/>
        </w:rPr>
      </w:pPr>
      <w:r>
        <w:rPr>
          <w:noProof/>
        </w:rPr>
        <w:t>2.By Geographical Region</w:t>
      </w:r>
      <w:r>
        <w:rPr>
          <w:noProof/>
        </w:rPr>
        <w:drawing>
          <wp:inline distT="0" distB="0" distL="0" distR="0" wp14:anchorId="4A14B34A" wp14:editId="62545267">
            <wp:extent cx="2560320" cy="109606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267" cy="1104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2EF7A6" wp14:editId="43A8A1C4">
            <wp:extent cx="5478449" cy="1263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1320" cy="1289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72A24" w14:textId="08FA18E2" w:rsidR="00FB7B1F" w:rsidRPr="00FB7B1F" w:rsidRDefault="00FB7B1F" w:rsidP="00FB7B1F">
      <w:pPr>
        <w:tabs>
          <w:tab w:val="left" w:pos="1089"/>
        </w:tabs>
      </w:pPr>
      <w:r>
        <w:t>3.By having Credit Card</w:t>
      </w:r>
    </w:p>
    <w:sectPr w:rsidR="00FB7B1F" w:rsidRPr="00FB7B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EEE1A7" w14:textId="77777777" w:rsidR="00A81461" w:rsidRDefault="00A81461" w:rsidP="00FB7B1F">
      <w:pPr>
        <w:spacing w:after="0" w:line="240" w:lineRule="auto"/>
      </w:pPr>
      <w:r>
        <w:separator/>
      </w:r>
    </w:p>
  </w:endnote>
  <w:endnote w:type="continuationSeparator" w:id="0">
    <w:p w14:paraId="3A1BF268" w14:textId="77777777" w:rsidR="00A81461" w:rsidRDefault="00A81461" w:rsidP="00FB7B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80728C" w14:textId="77777777" w:rsidR="00A81461" w:rsidRDefault="00A81461" w:rsidP="00FB7B1F">
      <w:pPr>
        <w:spacing w:after="0" w:line="240" w:lineRule="auto"/>
      </w:pPr>
      <w:r>
        <w:separator/>
      </w:r>
    </w:p>
  </w:footnote>
  <w:footnote w:type="continuationSeparator" w:id="0">
    <w:p w14:paraId="6F42363F" w14:textId="77777777" w:rsidR="00A81461" w:rsidRDefault="00A81461" w:rsidP="00FB7B1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TE1B7HMDE0MlXSUglOLizPz80AKDGsBudFApCwAAAA="/>
  </w:docVars>
  <w:rsids>
    <w:rsidRoot w:val="00FB7B1F"/>
    <w:rsid w:val="00A43C88"/>
    <w:rsid w:val="00A81461"/>
    <w:rsid w:val="00FB7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B192A"/>
  <w15:chartTrackingRefBased/>
  <w15:docId w15:val="{2D182392-1ACB-4DA0-BCE8-2DDE0B8EB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7B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7B1F"/>
  </w:style>
  <w:style w:type="paragraph" w:styleId="Footer">
    <w:name w:val="footer"/>
    <w:basedOn w:val="Normal"/>
    <w:link w:val="FooterChar"/>
    <w:uiPriority w:val="99"/>
    <w:unhideWhenUsed/>
    <w:rsid w:val="00FB7B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7B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</Words>
  <Characters>69</Characters>
  <Application>Microsoft Office Word</Application>
  <DocSecurity>0</DocSecurity>
  <Lines>1</Lines>
  <Paragraphs>1</Paragraphs>
  <ScaleCrop>false</ScaleCrop>
  <Company/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Kumar</dc:creator>
  <cp:keywords/>
  <dc:description/>
  <cp:lastModifiedBy>Gaurav Kumar</cp:lastModifiedBy>
  <cp:revision>1</cp:revision>
  <dcterms:created xsi:type="dcterms:W3CDTF">2020-03-17T21:35:00Z</dcterms:created>
  <dcterms:modified xsi:type="dcterms:W3CDTF">2020-03-17T21:41:00Z</dcterms:modified>
</cp:coreProperties>
</file>